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Training</w:t>
      </w:r>
      <w:r>
        <w:t xml:space="preserve"> </w:t>
      </w:r>
      <w:r>
        <w:t xml:space="preserve">in</w:t>
      </w:r>
      <w:r>
        <w:t xml:space="preserve"> </w:t>
      </w:r>
      <w:r>
        <w:t xml:space="preserve">Italy</w:t>
      </w:r>
      <w:r>
        <w:t xml:space="preserve"> </w:t>
      </w:r>
      <w:r>
        <w:t xml:space="preserve">Milan</w:t>
      </w:r>
    </w:p>
    <w:bookmarkStart w:id="22" w:name="X820debab635f394539e322f79c55ddee0755de5"/>
    <w:p>
      <w:pPr>
        <w:pStyle w:val="Heading1"/>
      </w:pPr>
      <w:r>
        <w:t xml:space="preserve">SCHOLARSHIP APPLICATION LETTER FOR MECHANIC TRAINING IN ITALY MILAN</w:t>
      </w:r>
    </w:p>
    <w:p>
      <w:pPr>
        <w:pStyle w:val="FirstParagraph"/>
      </w:pPr>
      <w:r>
        <w:t xml:space="preserve">Date: October 26, 2023</w:t>
      </w:r>
    </w:p>
    <w:p>
      <w:pPr>
        <w:pStyle w:val="BodyText"/>
      </w:pPr>
      <w:r>
        <w:t xml:space="preserve">Academic Scholarship Committee</w:t>
      </w:r>
      <w:r>
        <w:br/>
      </w:r>
      <w:r>
        <w:t xml:space="preserve">Milan Technical Education Foundation</w:t>
      </w:r>
      <w:r>
        <w:br/>
      </w:r>
      <w:r>
        <w:t xml:space="preserve">Via Francesco Sforza, 76</w:t>
      </w:r>
      <w:r>
        <w:br/>
      </w:r>
      <w:r>
        <w:t xml:space="preserve">20124 Milan, Italy</w:t>
      </w:r>
    </w:p>
    <w:bookmarkStart w:id="21" w:name="dear-esteemed-scholarship-committee"/>
    <w:p>
      <w:pPr>
        <w:pStyle w:val="Heading2"/>
      </w:pPr>
      <w:r>
        <w:t xml:space="preserve">Dear Esteemed Scholarship Committee,</w:t>
      </w:r>
    </w:p>
    <w:p>
      <w:pPr>
        <w:pStyle w:val="FirstParagraph"/>
      </w:pPr>
      <w:r>
        <w:t xml:space="preserve">It is with profound enthusiasm and unwavering determination that I submit this</w:t>
      </w:r>
      <w:r>
        <w:t xml:space="preserve"> </w:t>
      </w:r>
      <w:r>
        <w:rPr>
          <w:bCs/>
          <w:b/>
        </w:rPr>
        <w:t xml:space="preserve">Scholarship Application Letter</w:t>
      </w:r>
      <w:r>
        <w:t xml:space="preserve"> </w:t>
      </w:r>
      <w:r>
        <w:t xml:space="preserve">for the prestigious Technical Excellence Scholarship program at the Milan Automotive Training Institute. As a dedicated aspiring</w:t>
      </w:r>
      <w:r>
        <w:t xml:space="preserve"> </w:t>
      </w:r>
      <w:r>
        <w:rPr>
          <w:iCs/>
          <w:i/>
        </w:rPr>
        <w:t xml:space="preserve">Mechanic</w:t>
      </w:r>
      <w:r>
        <w:t xml:space="preserve"> </w:t>
      </w:r>
      <w:r>
        <w:t xml:space="preserve">from Nairobi, Kenya, I have meticulously prepared this application to articulate my passion for automotive engineering and my compelling vision for contributing to Italy's esteemed automotive industry through specialized training in</w:t>
      </w:r>
      <w:r>
        <w:t xml:space="preserve"> </w:t>
      </w:r>
      <w:r>
        <w:rPr>
          <w:bCs/>
          <w:b/>
        </w:rPr>
        <w:t xml:space="preserve">Italy Milan</w:t>
      </w:r>
      <w:r>
        <w:t xml:space="preserve">.</w:t>
      </w:r>
    </w:p>
    <w:p>
      <w:pPr>
        <w:pStyle w:val="BodyText"/>
      </w:pPr>
      <w:r>
        <w:t xml:space="preserve">The decision to pursue advanced mechanical training in Milan stems from a lifelong fascination with precision engineering that began during my childhood as I disassembled and reassembled household machinery with neighborhood peers. This curiosity evolved into a professional commitment after completing my vocational diploma in Automotive Maintenance at the Nairobi Institute of Technology, where I graduated among the top 5% of my cohort. However, it was witnessing Milan's automotive heritage—home to Ferrari, Alfa Romeo, and Lamborghini—during a brief cultural exchange visit that crystallized my resolve to refine my skills under Europe's most rigorous technical education system.</w:t>
      </w:r>
    </w:p>
    <w:p>
      <w:pPr>
        <w:pStyle w:val="BodyText"/>
      </w:pPr>
      <w:r>
        <w:t xml:space="preserve">My professional journey has been characterized by hands-on dedication. As an apprentice at Kenyan Auto Solutions (2020-2023), I managed routine servicing for 15+ vehicles daily, diagnosed complex engine issues with 95% accuracy, and implemented preventive maintenance protocols that reduced customer return rates by 37%. This experience taught me that modern automotive excellence requires more than technical proficiency—it demands an understanding of global industry standards. I am now seeking to bridge this knowledge gap through the Milan Automotive Training Institute's comprehensive program, which uniquely combines theoretical rigor with access to cutting-edge diagnostic facilities and partnerships with Italian automotive giants.</w:t>
      </w:r>
    </w:p>
    <w:p>
      <w:pPr>
        <w:pStyle w:val="BodyText"/>
      </w:pPr>
      <w:r>
        <w:t xml:space="preserve">Why Milan? This city represents the confluence of automotive innovation, historical craftsmanship, and technological advancement. The technical curriculum at your institute—particularly the advanced diagnostics module using SAE J1979 protocols and hybrid/electric vehicle systems—directly aligns with my career trajectory. Milan's status as a European automotive hub provides unparalleled opportunities for industry immersion: I aim to complete my training while interning at Alfa Romeo's R&amp;D center, applying classroom knowledge to real-world challenges in luxury vehicle engineering. This is not merely an educational pursuit; it is a strategic investment in becoming a</w:t>
      </w:r>
      <w:r>
        <w:t xml:space="preserve"> </w:t>
      </w:r>
      <w:r>
        <w:rPr>
          <w:iCs/>
          <w:i/>
        </w:rPr>
        <w:t xml:space="preserve">Mechanic</w:t>
      </w:r>
      <w:r>
        <w:t xml:space="preserve"> </w:t>
      </w:r>
      <w:r>
        <w:t xml:space="preserve">who can contribute meaningfully to Italy's mobility future.</w:t>
      </w:r>
    </w:p>
    <w:p>
      <w:pPr>
        <w:pStyle w:val="BodyText"/>
      </w:pPr>
      <w:r>
        <w:t xml:space="preserve">My academic record demonstrates consistent excellence: I maintained a 3.9/4.0 GPA in automotive engineering courses, earned certification in ISO 26262 safety standards, and developed a mobile app prototype for scheduling maintenance services that won the East African Innovation Challenge. However, financial constraints have limited my ability to pursue this transformative opportunity without support. My family's modest income from small-scale farming cannot cover Milan's tuition fees (€18,500) plus living expenses (€12,000 annually), making your Scholarship crucial for my success. This</w:t>
      </w:r>
      <w:r>
        <w:t xml:space="preserve"> </w:t>
      </w:r>
      <w:r>
        <w:rPr>
          <w:bCs/>
          <w:b/>
        </w:rPr>
        <w:t xml:space="preserve">Scholarship Application Letter</w:t>
      </w:r>
      <w:r>
        <w:t xml:space="preserve"> </w:t>
      </w:r>
      <w:r>
        <w:t xml:space="preserve">represents not just a request for funds but a promise: I will leverage every resource provided to become an exemplary representative of both Kenyan resilience and Milanese engineering excellence.</w:t>
      </w:r>
    </w:p>
    <w:p>
      <w:pPr>
        <w:pStyle w:val="BodyText"/>
      </w:pPr>
      <w:r>
        <w:t xml:space="preserve">My three-year training plan is meticulously designed to maximize impact. The first year will focus on mastering traditional internal combustion systems while acquiring foundational skills in electric vehicle technology—a priority given Italy's 2035 zero-emission vehicle mandate. Year two will involve specialized certification in advanced diagnostics through your partnership with Bosch, and the final year will culminate in an industry placement at a Milan-based automotive manufacturer. Post-graduation, I intend to establish "Mekanik Solutions" in Nairobi—a training center that bridges Italian technical standards with African mobility needs—while maintaining partnerships with Milanese institutions for knowledge exchange. This model directly supports Italy's strategic goal of expanding its automotive influence across emerging markets.</w:t>
      </w:r>
    </w:p>
    <w:p>
      <w:pPr>
        <w:pStyle w:val="BodyText"/>
      </w:pPr>
      <w:r>
        <w:t xml:space="preserve">What distinguishes my approach is my commitment to sustainability within the</w:t>
      </w:r>
      <w:r>
        <w:t xml:space="preserve"> </w:t>
      </w:r>
      <w:r>
        <w:rPr>
          <w:iCs/>
          <w:i/>
        </w:rPr>
        <w:t xml:space="preserve">Mechanic</w:t>
      </w:r>
      <w:r>
        <w:t xml:space="preserve"> </w:t>
      </w:r>
      <w:r>
        <w:t xml:space="preserve">profession. During my studies in Nairobi, I pioneered a tire-recycling initiative that diverted 2,400+ kg of waste from landfills annually—proving that technical expertise must be paired with environmental stewardship. In Milan's context, this translates to mastering energy-efficient repair methodologies and advocating for circular economy principles within the workshop ecosystem. My proposal for a "Green Workshop Certification" program, currently in development with Italian automotive educators via LinkedIn connections, exemplifies this ethos. This initiative has already received preliminary interest from two Milanese garage networks.</w:t>
      </w:r>
    </w:p>
    <w:p>
      <w:pPr>
        <w:pStyle w:val="BodyText"/>
      </w:pPr>
      <w:r>
        <w:t xml:space="preserve">I recognize that this Scholarship Application Letter must transcend personal ambition to demonstrate broader value. As Italy continues to lead Europe's transition toward sustainable mobility, trained technicians like myself are critical to its success. The European Commission reports a 25% shortage of automotive specialists across the EU by 2030—a gap your scholarship program directly addresses through initiatives like this one. By supporting my training, you invest in a professional who will not only advance Italy's technological standing but also foster cross-cultural technical collaboration between Africa and Europe.</w:t>
      </w:r>
    </w:p>
    <w:p>
      <w:pPr>
        <w:pStyle w:val="BodyText"/>
      </w:pPr>
      <w:r>
        <w:t xml:space="preserve">My commitment to Milan is absolute. I have already secured accommodation near the institute through a partnership with the Milan Municipal Housing Authority (offering 40% rent reduction for scholarship recipients), enrolled in intensive Italian language courses at Istituto Italiano di Cultura, and established connections with alumni from previous technical scholarships. My cultural adaptability has been proven through successful study-abroad programs in Germany and Singapore, where I earned "Top International Student" honors for academic integration.</w:t>
      </w:r>
    </w:p>
    <w:p>
      <w:pPr>
        <w:pStyle w:val="BodyText"/>
      </w:pPr>
      <w:r>
        <w:t xml:space="preserve">In closing, this is not merely a request for financial assistance—it is an invitation to partner with a future innovator dedicated to elevating the global</w:t>
      </w:r>
      <w:r>
        <w:t xml:space="preserve"> </w:t>
      </w:r>
      <w:r>
        <w:rPr>
          <w:iCs/>
          <w:i/>
        </w:rPr>
        <w:t xml:space="preserve">Mechanic</w:t>
      </w:r>
      <w:r>
        <w:t xml:space="preserve"> </w:t>
      </w:r>
      <w:r>
        <w:t xml:space="preserve">profession. The opportunity to train in</w:t>
      </w:r>
      <w:r>
        <w:t xml:space="preserve"> </w:t>
      </w:r>
      <w:r>
        <w:rPr>
          <w:bCs/>
          <w:b/>
        </w:rPr>
        <w:t xml:space="preserve">Italy Milan</w:t>
      </w:r>
      <w:r>
        <w:t xml:space="preserve">, where engineering meets artistry and innovation meets heritage, represents the pinnacle of my career aspirations. I am confident that my technical acumen, cultural adaptability, and unwavering dedication align perfectly with your institute's mission. I would be honored to contribute to Milan's legacy as a center of automotive excellence while honoring the trust placed in me through this scholarship.</w:t>
      </w:r>
    </w:p>
    <w:p>
      <w:pPr>
        <w:pStyle w:val="BodyText"/>
      </w:pPr>
      <w:r>
        <w:t xml:space="preserve">Thank you for considering my</w:t>
      </w:r>
      <w:r>
        <w:t xml:space="preserve"> </w:t>
      </w:r>
      <w:r>
        <w:rPr>
          <w:bCs/>
          <w:b/>
        </w:rPr>
        <w:t xml:space="preserve">Scholarship Application Letter</w:t>
      </w:r>
      <w:r>
        <w:t xml:space="preserve">. I eagerly await the opportunity to discuss how my technical vision and professional drive can serve both your institute and Italy's automotive future. My resume, academic transcripts, and letters of recommendation are attached for your detailed review.</w:t>
      </w:r>
    </w:p>
    <w:p>
      <w:pPr>
        <w:pStyle w:val="BodyText"/>
      </w:pPr>
      <w:r>
        <w:t xml:space="preserve">Sincerely,</w:t>
      </w:r>
    </w:p>
    <w:bookmarkStart w:id="20" w:name="amani-o.-kibet"/>
    <w:p>
      <w:pPr>
        <w:pStyle w:val="Heading3"/>
      </w:pPr>
      <w:r>
        <w:t xml:space="preserve">Amani O. Kibet</w:t>
      </w:r>
    </w:p>
    <w:p>
      <w:pPr>
        <w:pStyle w:val="FirstParagraph"/>
      </w:pPr>
      <w:r>
        <w:t xml:space="preserve">Nairobi, Kenya | +254 712 XXX XXX | amani.kibet@email.com</w:t>
      </w:r>
    </w:p>
    <w:bookmarkEnd w:id="20"/>
    <w:p>
      <w:pPr>
        <w:pStyle w:val="BodyText"/>
      </w:pPr>
      <w:r>
        <w:t xml:space="preserve">Word Count: 837 | Document Prepared for Milan Technical Education Foundation Scholarship Program</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Training in Italy Milan</dc:title>
  <dc:creator/>
  <dc:language>en</dc:language>
  <cp:keywords/>
  <dcterms:created xsi:type="dcterms:W3CDTF">2026-07-21T03:25:09Z</dcterms:created>
  <dcterms:modified xsi:type="dcterms:W3CDTF">2026-07-21T03:25:09Z</dcterms:modified>
</cp:coreProperties>
</file>

<file path=docProps/custom.xml><?xml version="1.0" encoding="utf-8"?>
<Properties xmlns="http://schemas.openxmlformats.org/officeDocument/2006/custom-properties" xmlns:vt="http://schemas.openxmlformats.org/officeDocument/2006/docPropsVTypes"/>
</file>